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113CF" w14:textId="77777777" w:rsidR="009B5935" w:rsidRPr="00FA3F54" w:rsidRDefault="009B5935" w:rsidP="009B5935">
      <w:pPr>
        <w:jc w:val="center"/>
        <w:rPr>
          <w:b/>
          <w:color w:val="FF0000"/>
          <w:sz w:val="56"/>
          <w:szCs w:val="56"/>
          <w:u w:val="single"/>
        </w:rPr>
      </w:pPr>
      <w:r w:rsidRPr="00FA3F54">
        <w:rPr>
          <w:b/>
          <w:color w:val="FF0000"/>
          <w:sz w:val="56"/>
          <w:szCs w:val="56"/>
          <w:u w:val="single"/>
        </w:rPr>
        <w:t xml:space="preserve">COME JOIN US </w:t>
      </w:r>
    </w:p>
    <w:p w14:paraId="6E91D240" w14:textId="77777777" w:rsidR="009B5935" w:rsidRDefault="009B5935" w:rsidP="009B5935">
      <w:pPr>
        <w:jc w:val="center"/>
        <w:rPr>
          <w:b/>
          <w:color w:val="FF0000"/>
          <w:sz w:val="72"/>
          <w:szCs w:val="72"/>
          <w:u w:val="single"/>
        </w:rPr>
      </w:pPr>
      <w:r>
        <w:rPr>
          <w:noProof/>
          <w:color w:val="FF0000"/>
          <w:sz w:val="52"/>
          <w:szCs w:val="52"/>
        </w:rPr>
        <w:drawing>
          <wp:inline distT="0" distB="0" distL="0" distR="0" wp14:anchorId="64AF528E" wp14:editId="3ADDCFC4">
            <wp:extent cx="1479550" cy="1410857"/>
            <wp:effectExtent l="0" t="0" r="6350" b="0"/>
            <wp:docPr id="1" name="Picture 1" descr="Boston Fire Department B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41440\Downloads\BFD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0" cy="1410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BCA39" w14:textId="77777777" w:rsidR="00304E4B" w:rsidRPr="00FA3F54" w:rsidRDefault="00524116" w:rsidP="00C7320A">
      <w:pPr>
        <w:jc w:val="center"/>
        <w:rPr>
          <w:b/>
          <w:color w:val="FF0000"/>
          <w:sz w:val="56"/>
          <w:szCs w:val="56"/>
          <w:u w:val="single"/>
        </w:rPr>
      </w:pPr>
      <w:r w:rsidRPr="00FA3F54">
        <w:rPr>
          <w:b/>
          <w:color w:val="FF0000"/>
          <w:sz w:val="56"/>
          <w:szCs w:val="56"/>
          <w:u w:val="single"/>
        </w:rPr>
        <w:t xml:space="preserve">Boston Fire </w:t>
      </w:r>
      <w:r w:rsidR="00CD40C3" w:rsidRPr="00FA3F54">
        <w:rPr>
          <w:b/>
          <w:color w:val="FF0000"/>
          <w:sz w:val="56"/>
          <w:szCs w:val="56"/>
          <w:u w:val="single"/>
        </w:rPr>
        <w:t xml:space="preserve">Information Session </w:t>
      </w:r>
    </w:p>
    <w:p w14:paraId="2D95DACB" w14:textId="77777777" w:rsidR="00FA3F54" w:rsidRDefault="00524116" w:rsidP="00255D64">
      <w:pPr>
        <w:spacing w:line="240" w:lineRule="auto"/>
        <w:rPr>
          <w:sz w:val="28"/>
          <w:szCs w:val="28"/>
        </w:rPr>
      </w:pPr>
      <w:r w:rsidRPr="00EC402D">
        <w:rPr>
          <w:sz w:val="28"/>
          <w:szCs w:val="28"/>
        </w:rPr>
        <w:t>The Commonwealth of Massachusetts Human Resources Division in conjunction with the Boston Fire Department will be hosting a</w:t>
      </w:r>
      <w:r w:rsidR="00FA3F54">
        <w:rPr>
          <w:sz w:val="28"/>
          <w:szCs w:val="28"/>
        </w:rPr>
        <w:t>n</w:t>
      </w:r>
      <w:r w:rsidRPr="00EC402D">
        <w:rPr>
          <w:sz w:val="28"/>
          <w:szCs w:val="28"/>
        </w:rPr>
        <w:t xml:space="preserve"> </w:t>
      </w:r>
      <w:r w:rsidR="00CD40C3">
        <w:rPr>
          <w:sz w:val="28"/>
          <w:szCs w:val="28"/>
        </w:rPr>
        <w:t xml:space="preserve">Information Session </w:t>
      </w:r>
      <w:r w:rsidRPr="00EC402D">
        <w:rPr>
          <w:sz w:val="28"/>
          <w:szCs w:val="28"/>
        </w:rPr>
        <w:t>for applicants i</w:t>
      </w:r>
      <w:r w:rsidR="00CD40C3">
        <w:rPr>
          <w:sz w:val="28"/>
          <w:szCs w:val="28"/>
        </w:rPr>
        <w:t>nterested in taking the March 21</w:t>
      </w:r>
      <w:r w:rsidR="00CD40C3" w:rsidRPr="00CD40C3">
        <w:rPr>
          <w:sz w:val="28"/>
          <w:szCs w:val="28"/>
          <w:vertAlign w:val="superscript"/>
        </w:rPr>
        <w:t>st</w:t>
      </w:r>
      <w:r w:rsidR="00CD40C3">
        <w:rPr>
          <w:sz w:val="28"/>
          <w:szCs w:val="28"/>
        </w:rPr>
        <w:t xml:space="preserve"> , 2020 </w:t>
      </w:r>
      <w:r w:rsidRPr="00EC402D">
        <w:rPr>
          <w:sz w:val="28"/>
          <w:szCs w:val="28"/>
        </w:rPr>
        <w:t xml:space="preserve"> Civil Service Exam for Entry-Level Firefighter for Cities and Towns. The </w:t>
      </w:r>
      <w:r w:rsidR="00CD40C3">
        <w:rPr>
          <w:sz w:val="28"/>
          <w:szCs w:val="28"/>
        </w:rPr>
        <w:t xml:space="preserve">Information Session </w:t>
      </w:r>
      <w:r w:rsidRPr="00EC402D">
        <w:rPr>
          <w:sz w:val="28"/>
          <w:szCs w:val="28"/>
        </w:rPr>
        <w:t>will take place at</w:t>
      </w:r>
      <w:r w:rsidR="00FA3F54">
        <w:rPr>
          <w:sz w:val="28"/>
          <w:szCs w:val="28"/>
        </w:rPr>
        <w:t xml:space="preserve"> the following dates and locations</w:t>
      </w:r>
      <w:r w:rsidR="00255D64">
        <w:rPr>
          <w:sz w:val="28"/>
          <w:szCs w:val="28"/>
        </w:rPr>
        <w:t>*</w:t>
      </w:r>
      <w:r w:rsidR="00FA3F54">
        <w:rPr>
          <w:sz w:val="28"/>
          <w:szCs w:val="28"/>
        </w:rPr>
        <w:t xml:space="preserve">:  </w:t>
      </w:r>
      <w:r w:rsidR="00FA3F54">
        <w:rPr>
          <w:sz w:val="28"/>
          <w:szCs w:val="28"/>
        </w:rPr>
        <w:br/>
      </w:r>
    </w:p>
    <w:p w14:paraId="68F76DD8" w14:textId="77777777" w:rsidR="00FA3F54" w:rsidRDefault="00FA3F54" w:rsidP="00255D64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Jan 27</w:t>
      </w:r>
      <w:r w:rsidRPr="00FA3F5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,</w:t>
      </w:r>
      <w:r w:rsidR="00255D6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2020- </w:t>
      </w:r>
      <w:r w:rsidRPr="007733DD">
        <w:rPr>
          <w:b/>
          <w:sz w:val="28"/>
          <w:szCs w:val="28"/>
          <w:u w:val="single"/>
        </w:rPr>
        <w:t>MAMLEO</w:t>
      </w:r>
      <w:r>
        <w:rPr>
          <w:sz w:val="28"/>
          <w:szCs w:val="28"/>
        </w:rPr>
        <w:t xml:space="preserve"> 61 Columbia Rd. Dorchester, MA</w:t>
      </w:r>
      <w:r w:rsidR="002F5A32">
        <w:rPr>
          <w:sz w:val="28"/>
          <w:szCs w:val="28"/>
        </w:rPr>
        <w:t xml:space="preserve"> 6pm-8pm</w:t>
      </w:r>
    </w:p>
    <w:p w14:paraId="773DD7F9" w14:textId="77777777" w:rsidR="00CD40C3" w:rsidRDefault="000A581D" w:rsidP="00255D64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Jan</w:t>
      </w:r>
      <w:r w:rsidR="002B4E50">
        <w:rPr>
          <w:sz w:val="28"/>
          <w:szCs w:val="28"/>
        </w:rPr>
        <w:t xml:space="preserve"> 31</w:t>
      </w:r>
      <w:r w:rsidR="002B4E50" w:rsidRPr="002B4E50">
        <w:rPr>
          <w:sz w:val="28"/>
          <w:szCs w:val="28"/>
          <w:vertAlign w:val="superscript"/>
        </w:rPr>
        <w:t>st</w:t>
      </w:r>
      <w:r w:rsidR="002B4E50">
        <w:rPr>
          <w:sz w:val="28"/>
          <w:szCs w:val="28"/>
        </w:rPr>
        <w:t xml:space="preserve"> ,</w:t>
      </w:r>
      <w:r w:rsidR="00CD40C3">
        <w:rPr>
          <w:sz w:val="28"/>
          <w:szCs w:val="28"/>
        </w:rPr>
        <w:t>2020</w:t>
      </w:r>
      <w:r w:rsidR="00FA3F54">
        <w:rPr>
          <w:sz w:val="28"/>
          <w:szCs w:val="28"/>
        </w:rPr>
        <w:t xml:space="preserve">- </w:t>
      </w:r>
      <w:r w:rsidR="00FA3F54" w:rsidRPr="007733DD">
        <w:rPr>
          <w:b/>
          <w:sz w:val="28"/>
          <w:szCs w:val="28"/>
          <w:u w:val="single"/>
        </w:rPr>
        <w:t>Tobin Community Center</w:t>
      </w:r>
      <w:r w:rsidR="002F5A32">
        <w:rPr>
          <w:sz w:val="28"/>
          <w:szCs w:val="28"/>
        </w:rPr>
        <w:t xml:space="preserve"> 1481 Tremont Street, Roxbury,6pm-8pm</w:t>
      </w:r>
    </w:p>
    <w:p w14:paraId="1A9369DD" w14:textId="468D806D" w:rsidR="00653113" w:rsidRDefault="000E2164" w:rsidP="00255D64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Feb 1</w:t>
      </w:r>
      <w:r w:rsidRPr="000E2164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, 2020 – </w:t>
      </w:r>
      <w:r w:rsidRPr="000E2164">
        <w:rPr>
          <w:b/>
          <w:sz w:val="28"/>
          <w:szCs w:val="28"/>
          <w:u w:val="single"/>
        </w:rPr>
        <w:t>KAYPAM</w:t>
      </w:r>
      <w:r>
        <w:rPr>
          <w:sz w:val="28"/>
          <w:szCs w:val="28"/>
        </w:rPr>
        <w:t xml:space="preserve"> 6 Livingstone St, Dorchester, MA </w:t>
      </w:r>
      <w:r w:rsidR="002F5A32">
        <w:rPr>
          <w:sz w:val="28"/>
          <w:szCs w:val="28"/>
        </w:rPr>
        <w:t xml:space="preserve">12pm -2 pm </w:t>
      </w:r>
    </w:p>
    <w:p w14:paraId="3D84B44F" w14:textId="7DB9D639" w:rsidR="00CF5BFD" w:rsidRDefault="00CF5BFD" w:rsidP="00255D64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Feb 4</w:t>
      </w:r>
      <w:r w:rsidRPr="0087342C">
        <w:rPr>
          <w:sz w:val="28"/>
          <w:szCs w:val="28"/>
          <w:vertAlign w:val="superscript"/>
        </w:rPr>
        <w:t>th</w:t>
      </w:r>
      <w:r w:rsidR="0087342C">
        <w:rPr>
          <w:sz w:val="28"/>
          <w:szCs w:val="28"/>
        </w:rPr>
        <w:t xml:space="preserve">, 2020 – </w:t>
      </w:r>
      <w:r w:rsidR="0087342C" w:rsidRPr="0087342C">
        <w:rPr>
          <w:b/>
          <w:bCs/>
          <w:sz w:val="28"/>
          <w:szCs w:val="28"/>
          <w:u w:val="single"/>
        </w:rPr>
        <w:t>AACA</w:t>
      </w:r>
      <w:r w:rsidR="0087342C" w:rsidRPr="0087342C">
        <w:rPr>
          <w:sz w:val="28"/>
          <w:szCs w:val="28"/>
        </w:rPr>
        <w:t>, 87 Tyler street, Chinatown</w:t>
      </w:r>
      <w:r w:rsidR="0087342C">
        <w:rPr>
          <w:sz w:val="28"/>
          <w:szCs w:val="28"/>
        </w:rPr>
        <w:t xml:space="preserve">, MA 5;30pm – </w:t>
      </w:r>
      <w:r w:rsidR="00EE02C0">
        <w:rPr>
          <w:sz w:val="28"/>
          <w:szCs w:val="28"/>
        </w:rPr>
        <w:t>8</w:t>
      </w:r>
      <w:bookmarkStart w:id="0" w:name="_GoBack"/>
      <w:bookmarkEnd w:id="0"/>
      <w:r w:rsidR="0087342C">
        <w:rPr>
          <w:sz w:val="28"/>
          <w:szCs w:val="28"/>
        </w:rPr>
        <w:t>pm</w:t>
      </w:r>
    </w:p>
    <w:p w14:paraId="2451073F" w14:textId="77777777" w:rsidR="00EC402D" w:rsidRPr="00EC402D" w:rsidRDefault="00FA3F54" w:rsidP="00255D64">
      <w:pPr>
        <w:spacing w:line="240" w:lineRule="auto"/>
        <w:rPr>
          <w:sz w:val="28"/>
          <w:szCs w:val="28"/>
        </w:rPr>
      </w:pPr>
      <w:r w:rsidRPr="00EC402D">
        <w:rPr>
          <w:sz w:val="28"/>
          <w:szCs w:val="28"/>
        </w:rPr>
        <w:t xml:space="preserve"> </w:t>
      </w:r>
      <w:r w:rsidR="00524116" w:rsidRPr="00EC402D">
        <w:rPr>
          <w:sz w:val="28"/>
          <w:szCs w:val="28"/>
        </w:rPr>
        <w:t xml:space="preserve">If you have any question regarding the </w:t>
      </w:r>
      <w:r>
        <w:rPr>
          <w:sz w:val="28"/>
          <w:szCs w:val="28"/>
        </w:rPr>
        <w:t xml:space="preserve">Info Session </w:t>
      </w:r>
      <w:r w:rsidR="00524116" w:rsidRPr="00EC402D">
        <w:rPr>
          <w:sz w:val="28"/>
          <w:szCs w:val="28"/>
        </w:rPr>
        <w:t>or the upcoming</w:t>
      </w:r>
      <w:r>
        <w:rPr>
          <w:sz w:val="28"/>
          <w:szCs w:val="28"/>
        </w:rPr>
        <w:t xml:space="preserve"> Civil Service</w:t>
      </w:r>
      <w:r w:rsidR="00524116" w:rsidRPr="00EC402D">
        <w:rPr>
          <w:sz w:val="28"/>
          <w:szCs w:val="28"/>
        </w:rPr>
        <w:t xml:space="preserve"> exam, please </w:t>
      </w:r>
      <w:r w:rsidR="00EC402D" w:rsidRPr="00EC402D">
        <w:rPr>
          <w:sz w:val="28"/>
          <w:szCs w:val="28"/>
        </w:rPr>
        <w:t xml:space="preserve">email </w:t>
      </w:r>
      <w:hyperlink r:id="rId6" w:history="1">
        <w:r w:rsidR="00EC402D" w:rsidRPr="00EC402D">
          <w:rPr>
            <w:rStyle w:val="Hyperlink"/>
            <w:sz w:val="28"/>
            <w:szCs w:val="28"/>
          </w:rPr>
          <w:t>JoinBostonFire@Boston.gov</w:t>
        </w:r>
      </w:hyperlink>
      <w:r w:rsidR="00EC402D" w:rsidRPr="00EC402D">
        <w:rPr>
          <w:sz w:val="28"/>
          <w:szCs w:val="28"/>
        </w:rPr>
        <w:t xml:space="preserve"> or call </w:t>
      </w:r>
      <w:r w:rsidR="00524116" w:rsidRPr="00EC402D">
        <w:rPr>
          <w:sz w:val="28"/>
          <w:szCs w:val="28"/>
        </w:rPr>
        <w:t>the Boston Fire Department 617</w:t>
      </w:r>
      <w:r w:rsidR="00A640EA">
        <w:rPr>
          <w:sz w:val="28"/>
          <w:szCs w:val="28"/>
        </w:rPr>
        <w:t>-343</w:t>
      </w:r>
      <w:r w:rsidR="00524116" w:rsidRPr="00EC402D">
        <w:rPr>
          <w:sz w:val="28"/>
          <w:szCs w:val="28"/>
        </w:rPr>
        <w:t>-</w:t>
      </w:r>
      <w:r>
        <w:rPr>
          <w:sz w:val="28"/>
          <w:szCs w:val="28"/>
        </w:rPr>
        <w:t>2939</w:t>
      </w:r>
      <w:r w:rsidR="00524116" w:rsidRPr="00EC402D">
        <w:rPr>
          <w:sz w:val="28"/>
          <w:szCs w:val="28"/>
        </w:rPr>
        <w:t xml:space="preserve"> or the </w:t>
      </w:r>
      <w:r w:rsidR="005E51D1" w:rsidRPr="00EC402D">
        <w:rPr>
          <w:sz w:val="28"/>
          <w:szCs w:val="28"/>
        </w:rPr>
        <w:t xml:space="preserve">Massachusetts </w:t>
      </w:r>
      <w:r w:rsidR="00524116" w:rsidRPr="00EC402D">
        <w:rPr>
          <w:sz w:val="28"/>
          <w:szCs w:val="28"/>
        </w:rPr>
        <w:t>Human Re</w:t>
      </w:r>
      <w:r w:rsidR="005E51D1" w:rsidRPr="00EC402D">
        <w:rPr>
          <w:sz w:val="28"/>
          <w:szCs w:val="28"/>
        </w:rPr>
        <w:t>sources Division at</w:t>
      </w:r>
      <w:r w:rsidR="00EC402D" w:rsidRPr="00EC402D">
        <w:rPr>
          <w:sz w:val="28"/>
          <w:szCs w:val="28"/>
        </w:rPr>
        <w:t xml:space="preserve"> 617-878-9700.</w:t>
      </w:r>
    </w:p>
    <w:p w14:paraId="538FCC0F" w14:textId="77777777" w:rsidR="00FA3F54" w:rsidRDefault="00FA3F54" w:rsidP="00255D64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Helpful links:</w:t>
      </w:r>
    </w:p>
    <w:p w14:paraId="4E9442ED" w14:textId="77777777" w:rsidR="005E51D1" w:rsidRDefault="00EE02C0" w:rsidP="00255D64">
      <w:pPr>
        <w:spacing w:line="240" w:lineRule="auto"/>
        <w:rPr>
          <w:sz w:val="28"/>
          <w:szCs w:val="28"/>
        </w:rPr>
      </w:pPr>
      <w:hyperlink r:id="rId7" w:history="1">
        <w:r w:rsidR="00EC402D" w:rsidRPr="00EC402D">
          <w:rPr>
            <w:rStyle w:val="Hyperlink"/>
            <w:sz w:val="28"/>
            <w:szCs w:val="28"/>
          </w:rPr>
          <w:t>https://www.boston.gov/departments/fire-operations/how-become-firefighter</w:t>
        </w:r>
      </w:hyperlink>
      <w:r w:rsidR="00EC402D" w:rsidRPr="00EC402D">
        <w:rPr>
          <w:sz w:val="28"/>
          <w:szCs w:val="28"/>
        </w:rPr>
        <w:t xml:space="preserve"> </w:t>
      </w:r>
    </w:p>
    <w:p w14:paraId="28D85205" w14:textId="77777777" w:rsidR="00255D64" w:rsidRDefault="00EE02C0" w:rsidP="00255D64">
      <w:pPr>
        <w:spacing w:line="240" w:lineRule="auto"/>
        <w:rPr>
          <w:sz w:val="28"/>
          <w:szCs w:val="28"/>
        </w:rPr>
      </w:pPr>
      <w:hyperlink r:id="rId8" w:history="1">
        <w:r w:rsidR="00FA3F54" w:rsidRPr="00FA3F54">
          <w:rPr>
            <w:rStyle w:val="Hyperlink"/>
            <w:sz w:val="28"/>
            <w:szCs w:val="28"/>
          </w:rPr>
          <w:t>https://www.mass.gov/service-details/2020-municipal-firefighter-exam</w:t>
        </w:r>
      </w:hyperlink>
    </w:p>
    <w:p w14:paraId="6BCAF895" w14:textId="39F55F08" w:rsidR="006C5002" w:rsidRPr="00EC402D" w:rsidRDefault="00255D64" w:rsidP="0087342C">
      <w:pPr>
        <w:spacing w:line="240" w:lineRule="auto"/>
        <w:rPr>
          <w:sz w:val="28"/>
          <w:szCs w:val="28"/>
        </w:rPr>
      </w:pPr>
      <w:r w:rsidRPr="007733DD">
        <w:t>*</w:t>
      </w:r>
      <w:r w:rsidR="007733DD" w:rsidRPr="007733DD">
        <w:t>Future</w:t>
      </w:r>
      <w:r w:rsidRPr="007733DD">
        <w:t xml:space="preserve"> dates </w:t>
      </w:r>
      <w:r w:rsidR="007733DD" w:rsidRPr="007733DD">
        <w:t xml:space="preserve">and locations </w:t>
      </w:r>
      <w:r w:rsidRPr="007733DD">
        <w:t xml:space="preserve">will be added </w:t>
      </w:r>
    </w:p>
    <w:sectPr w:rsidR="006C5002" w:rsidRPr="00EC40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zYxNDI2tjQ0NDZT0lEKTi0uzszPAykwrAUA1KPvASwAAAA="/>
  </w:docVars>
  <w:rsids>
    <w:rsidRoot w:val="00524116"/>
    <w:rsid w:val="000A581D"/>
    <w:rsid w:val="000E2164"/>
    <w:rsid w:val="00121799"/>
    <w:rsid w:val="00160209"/>
    <w:rsid w:val="001B7F4E"/>
    <w:rsid w:val="001C1FBF"/>
    <w:rsid w:val="00255D64"/>
    <w:rsid w:val="002B4E50"/>
    <w:rsid w:val="002F5A32"/>
    <w:rsid w:val="00304E4B"/>
    <w:rsid w:val="00524116"/>
    <w:rsid w:val="005E51D1"/>
    <w:rsid w:val="00653113"/>
    <w:rsid w:val="006C5002"/>
    <w:rsid w:val="007733DD"/>
    <w:rsid w:val="007D706F"/>
    <w:rsid w:val="0087342C"/>
    <w:rsid w:val="0098166D"/>
    <w:rsid w:val="009B5935"/>
    <w:rsid w:val="00A640EA"/>
    <w:rsid w:val="00AB123B"/>
    <w:rsid w:val="00B23064"/>
    <w:rsid w:val="00C7320A"/>
    <w:rsid w:val="00CD40C3"/>
    <w:rsid w:val="00CF5BFD"/>
    <w:rsid w:val="00D15F49"/>
    <w:rsid w:val="00D70287"/>
    <w:rsid w:val="00EC402D"/>
    <w:rsid w:val="00EE02C0"/>
    <w:rsid w:val="00FA3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66567"/>
  <w15:docId w15:val="{6DE0736D-3CA9-449C-B701-C7BDCD811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51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1D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C40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34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2020-municipal-firefighter-exa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ston.gov/departments/fire-operations/how-become-firefighte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JoinBostonFire@Boston.gov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C7EFC-08CF-4AA4-872A-9F48F65E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Boston Fire Department Open House Flyer</dc:title>
  <dc:creator>Sanchez, Juan</dc:creator>
  <cp:lastModifiedBy>Park, Sungjun (HRD)</cp:lastModifiedBy>
  <cp:revision>4</cp:revision>
  <cp:lastPrinted>2020-01-23T19:48:00Z</cp:lastPrinted>
  <dcterms:created xsi:type="dcterms:W3CDTF">2020-01-27T16:30:00Z</dcterms:created>
  <dcterms:modified xsi:type="dcterms:W3CDTF">2020-01-31T19:43:00Z</dcterms:modified>
</cp:coreProperties>
</file>